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491E" w:rsidRDefault="0001491E">
      <w:pPr>
        <w:pStyle w:val="Textoindependiente"/>
        <w:rPr>
          <w:rFonts w:ascii="Times New Roman"/>
          <w:sz w:val="20"/>
        </w:rPr>
      </w:pPr>
    </w:p>
    <w:p w:rsidR="0001491E" w:rsidRDefault="0001491E">
      <w:pPr>
        <w:pStyle w:val="Textoindependiente"/>
        <w:spacing w:before="6"/>
        <w:rPr>
          <w:rFonts w:ascii="Times New Roman"/>
          <w:sz w:val="18"/>
        </w:rPr>
      </w:pPr>
    </w:p>
    <w:p w:rsidR="000F3ECC" w:rsidRDefault="00705164" w:rsidP="000F3ECC">
      <w:pPr>
        <w:pStyle w:val="Ttulo"/>
        <w:ind w:left="6300"/>
        <w:jc w:val="right"/>
      </w:pPr>
      <w:r>
        <w:t>Unidad 13.</w:t>
      </w:r>
      <w:r w:rsidR="000F3ECC">
        <w:t xml:space="preserve"> Eligiendo objetivos de vida apropiados y actividades importantes para mí</w:t>
      </w:r>
      <w:r w:rsidR="000F3ECC">
        <w:rPr>
          <w:rStyle w:val="Refdenotaalpie"/>
        </w:rPr>
        <w:footnoteReference w:id="2"/>
      </w:r>
    </w:p>
    <w:p w:rsidR="000F3ECC" w:rsidRPr="001B2174" w:rsidRDefault="000F3ECC" w:rsidP="000F3ECC">
      <w:pPr>
        <w:pStyle w:val="Textoindependiente"/>
        <w:jc w:val="right"/>
        <w:rPr>
          <w:rFonts w:ascii="Impact"/>
          <w:sz w:val="40"/>
          <w:szCs w:val="40"/>
        </w:rPr>
      </w:pPr>
      <w:r w:rsidRPr="001B2174">
        <w:rPr>
          <w:rFonts w:ascii="Impact" w:eastAsia="Impact" w:hAnsi="Impact" w:cs="Impact"/>
          <w:bCs/>
          <w:sz w:val="40"/>
          <w:szCs w:val="40"/>
        </w:rPr>
        <w:t>Ejercicio 1: ¿Qué significa</w:t>
      </w:r>
      <w:r w:rsidRPr="001B2174">
        <w:rPr>
          <w:rFonts w:ascii="Impact"/>
          <w:sz w:val="40"/>
        </w:rPr>
        <w:t xml:space="preserve"> el concepto "objetivo de vida"?</w:t>
      </w:r>
    </w:p>
    <w:p w:rsidR="0001491E" w:rsidRPr="00610F64" w:rsidRDefault="00BB029E" w:rsidP="00610F64">
      <w:pPr>
        <w:pStyle w:val="Textoindependiente"/>
        <w:spacing w:before="8"/>
        <w:rPr>
          <w:rFonts w:ascii="Impact"/>
          <w:b/>
          <w:sz w:val="19"/>
        </w:rPr>
        <w:sectPr w:rsidR="0001491E" w:rsidRPr="00610F64">
          <w:headerReference w:type="default" r:id="rId8"/>
          <w:footerReference w:type="default" r:id="rId9"/>
          <w:type w:val="continuous"/>
          <w:pgSz w:w="17180" w:h="12250" w:orient="landscape"/>
          <w:pgMar w:top="1380" w:right="720" w:bottom="1100" w:left="1200" w:header="756" w:footer="902" w:gutter="0"/>
          <w:cols w:space="720"/>
        </w:sectPr>
      </w:pPr>
      <w:r>
        <w:rPr>
          <w:noProof/>
          <w:lang w:bidi="ar-SA"/>
        </w:rPr>
        <w:drawing>
          <wp:anchor distT="0" distB="0" distL="0" distR="0" simplePos="0" relativeHeight="251656192" behindDoc="0" locked="0" layoutInCell="1" allowOverlap="1">
            <wp:simplePos x="0" y="0"/>
            <wp:positionH relativeFrom="page">
              <wp:posOffset>1891030</wp:posOffset>
            </wp:positionH>
            <wp:positionV relativeFrom="paragraph">
              <wp:posOffset>178435</wp:posOffset>
            </wp:positionV>
            <wp:extent cx="7010400" cy="3862705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1491E" w:rsidRDefault="0001491E">
      <w:pPr>
        <w:pStyle w:val="Textoindependiente"/>
        <w:spacing w:before="5"/>
        <w:rPr>
          <w:sz w:val="19"/>
        </w:rPr>
      </w:pPr>
      <w:bookmarkStart w:id="0" w:name="_TOC_250007"/>
      <w:bookmarkEnd w:id="0"/>
    </w:p>
    <w:tbl>
      <w:tblPr>
        <w:tblpPr w:leftFromText="180" w:rightFromText="180" w:vertAnchor="text" w:horzAnchor="margin" w:tblpXSpec="right" w:tblpY="11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979"/>
      </w:tblGrid>
      <w:tr w:rsidR="005C1077" w:rsidTr="005C1077">
        <w:trPr>
          <w:trHeight w:val="1144"/>
        </w:trPr>
        <w:tc>
          <w:tcPr>
            <w:tcW w:w="2979" w:type="dxa"/>
            <w:vAlign w:val="center"/>
          </w:tcPr>
          <w:p w:rsidR="005C1077" w:rsidRDefault="005C1077" w:rsidP="005C1077">
            <w:pPr>
              <w:jc w:val="center"/>
            </w:pPr>
            <w:r>
              <w:rPr>
                <w:noProof/>
                <w:lang w:bidi="ar-SA"/>
              </w:rPr>
              <w:drawing>
                <wp:inline distT="0" distB="0" distL="0" distR="0">
                  <wp:extent cx="1503045" cy="998115"/>
                  <wp:effectExtent l="0" t="0" r="0" b="0"/>
                  <wp:docPr id="12" name="image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9.jpe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3045" cy="998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C1077" w:rsidRPr="0080392F" w:rsidRDefault="005C1077" w:rsidP="005C1077">
            <w:pPr>
              <w:jc w:val="center"/>
            </w:pPr>
            <w:r w:rsidRPr="00B03205">
              <w:rPr>
                <w:rFonts w:ascii="Impact" w:hAnsi="Impact"/>
              </w:rPr>
              <w:t>Ir de vacaciones el próximo verano</w:t>
            </w:r>
          </w:p>
        </w:tc>
      </w:tr>
    </w:tbl>
    <w:p w:rsidR="0001491E" w:rsidRPr="00C4662D" w:rsidRDefault="00D374EC">
      <w:pPr>
        <w:pStyle w:val="Ttulo2"/>
        <w:spacing w:before="101"/>
        <w:rPr>
          <w:sz w:val="15"/>
        </w:rPr>
      </w:pPr>
      <w:r>
        <w:t>Actividad 2: ¿Objetivo o sueño?</w:t>
      </w:r>
    </w:p>
    <w:p w:rsidR="0001491E" w:rsidRDefault="0001491E">
      <w:pPr>
        <w:pStyle w:val="Textoindependiente"/>
        <w:spacing w:before="5"/>
        <w:rPr>
          <w:rFonts w:ascii="Impact"/>
          <w:sz w:val="30"/>
        </w:rPr>
      </w:pPr>
    </w:p>
    <w:tbl>
      <w:tblPr>
        <w:tblpPr w:leftFromText="180" w:rightFromText="180" w:vertAnchor="text" w:horzAnchor="page" w:tblpX="9445" w:tblpY="7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015"/>
      </w:tblGrid>
      <w:tr w:rsidR="005C1077" w:rsidTr="005C1077">
        <w:trPr>
          <w:trHeight w:val="2330"/>
        </w:trPr>
        <w:tc>
          <w:tcPr>
            <w:tcW w:w="3015" w:type="dxa"/>
            <w:vAlign w:val="center"/>
          </w:tcPr>
          <w:p w:rsidR="005C1077" w:rsidRDefault="005C1077" w:rsidP="005C1077">
            <w:pPr>
              <w:jc w:val="center"/>
            </w:pPr>
          </w:p>
          <w:p w:rsidR="00085F64" w:rsidRDefault="00085F64" w:rsidP="005C1077">
            <w:pPr>
              <w:jc w:val="center"/>
              <w:rPr>
                <w:rFonts w:ascii="Impact"/>
                <w:sz w:val="24"/>
              </w:rPr>
            </w:pPr>
          </w:p>
          <w:p w:rsidR="00085F64" w:rsidRDefault="00085F64" w:rsidP="005C1077">
            <w:pPr>
              <w:jc w:val="center"/>
              <w:rPr>
                <w:rFonts w:ascii="Impact"/>
                <w:sz w:val="24"/>
              </w:rPr>
            </w:pPr>
          </w:p>
          <w:p w:rsidR="00085F64" w:rsidRDefault="00085F64" w:rsidP="005C1077">
            <w:pPr>
              <w:jc w:val="center"/>
              <w:rPr>
                <w:rFonts w:ascii="Impact"/>
                <w:sz w:val="24"/>
              </w:rPr>
            </w:pPr>
          </w:p>
          <w:p w:rsidR="00085F64" w:rsidRDefault="00085F64" w:rsidP="005C1077">
            <w:pPr>
              <w:jc w:val="center"/>
              <w:rPr>
                <w:rFonts w:ascii="Impact"/>
                <w:sz w:val="24"/>
              </w:rPr>
            </w:pPr>
          </w:p>
          <w:p w:rsidR="00085F64" w:rsidRPr="00B03205" w:rsidRDefault="00085F64" w:rsidP="00085F64">
            <w:pPr>
              <w:jc w:val="center"/>
              <w:rPr>
                <w:rFonts w:ascii="Impact" w:hAnsi="Impact"/>
              </w:rPr>
            </w:pPr>
          </w:p>
          <w:p w:rsidR="005C1077" w:rsidRPr="0080392F" w:rsidRDefault="005C1077" w:rsidP="00085F64">
            <w:pPr>
              <w:jc w:val="center"/>
            </w:pPr>
            <w:r w:rsidRPr="00B03205">
              <w:rPr>
                <w:rFonts w:ascii="Impact" w:hAnsi="Impact"/>
              </w:rPr>
              <w:t>Aprender un idioma extranjero</w:t>
            </w:r>
          </w:p>
        </w:tc>
      </w:tr>
    </w:tbl>
    <w:p w:rsidR="00F60665" w:rsidRDefault="00332F99">
      <w:pPr>
        <w:pStyle w:val="Textoindependiente"/>
        <w:spacing w:line="276" w:lineRule="auto"/>
        <w:ind w:left="240" w:right="8014"/>
        <w:jc w:val="both"/>
      </w:pPr>
      <w:r>
        <w:rPr>
          <w:noProof/>
          <w:sz w:val="20"/>
          <w:lang w:bidi="ar-SA"/>
        </w:rPr>
        <w:drawing>
          <wp:anchor distT="0" distB="0" distL="114300" distR="114300" simplePos="0" relativeHeight="251655168" behindDoc="1" locked="0" layoutInCell="1" allowOverlap="1">
            <wp:simplePos x="0" y="0"/>
            <wp:positionH relativeFrom="column">
              <wp:posOffset>5250815</wp:posOffset>
            </wp:positionH>
            <wp:positionV relativeFrom="paragraph">
              <wp:posOffset>503555</wp:posOffset>
            </wp:positionV>
            <wp:extent cx="1714500" cy="1143000"/>
            <wp:effectExtent l="0" t="0" r="0" b="0"/>
            <wp:wrapNone/>
            <wp:docPr id="28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9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Para la realización de este ejercicio, el </w:t>
      </w:r>
      <w:r w:rsidR="00705164">
        <w:t>educador primero debe explicar con</w:t>
      </w:r>
      <w:r>
        <w:t xml:space="preserve"> detalle cuál es la diferencia entre una meta</w:t>
      </w:r>
      <w:r w:rsidR="00705164">
        <w:t>/objetivo</w:t>
      </w:r>
      <w:r>
        <w:t xml:space="preserve"> y un sueño. Después de la explicación, los AAWID deben ser consc</w:t>
      </w:r>
      <w:r w:rsidR="00F60665">
        <w:t xml:space="preserve">ientes de que toda meta a la que se le elimina su calendario y las actividades que conlleva se convierte en solo </w:t>
      </w:r>
      <w:r>
        <w:t xml:space="preserve">un sueño, y que para los sueños el cielo es el límite, mientras que las metas deben ser alcanzables. </w:t>
      </w:r>
    </w:p>
    <w:tbl>
      <w:tblPr>
        <w:tblpPr w:leftFromText="180" w:rightFromText="180" w:vertAnchor="text" w:horzAnchor="page" w:tblpX="12715" w:tblpY="-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015"/>
      </w:tblGrid>
      <w:tr w:rsidR="00F60665" w:rsidTr="00F60665">
        <w:trPr>
          <w:trHeight w:val="2330"/>
        </w:trPr>
        <w:tc>
          <w:tcPr>
            <w:tcW w:w="3015" w:type="dxa"/>
            <w:vAlign w:val="center"/>
          </w:tcPr>
          <w:p w:rsidR="00F60665" w:rsidRPr="0080392F" w:rsidRDefault="00F60665" w:rsidP="00F60665">
            <w:pPr>
              <w:jc w:val="center"/>
            </w:pPr>
            <w:r w:rsidRPr="00B03205">
              <w:rPr>
                <w:rFonts w:ascii="Impact" w:hAnsi="Impact"/>
                <w:noProof/>
                <w:lang w:bidi="ar-SA"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-1137920</wp:posOffset>
                  </wp:positionV>
                  <wp:extent cx="1713230" cy="1144905"/>
                  <wp:effectExtent l="19050" t="0" r="1270" b="0"/>
                  <wp:wrapTopAndBottom/>
                  <wp:docPr id="13" name="image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9.jpe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3230" cy="1144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03205">
              <w:rPr>
                <w:rFonts w:ascii="Impact" w:hAnsi="Impact"/>
              </w:rPr>
              <w:t>Pasar más tiempo con mis amigos</w:t>
            </w:r>
          </w:p>
        </w:tc>
      </w:tr>
    </w:tbl>
    <w:p w:rsidR="00F60665" w:rsidRDefault="00F60665">
      <w:pPr>
        <w:pStyle w:val="Textoindependiente"/>
        <w:spacing w:line="276" w:lineRule="auto"/>
        <w:ind w:left="240" w:right="8014"/>
        <w:jc w:val="both"/>
      </w:pPr>
    </w:p>
    <w:p w:rsidR="0080392F" w:rsidRPr="0080392F" w:rsidRDefault="00F60665">
      <w:pPr>
        <w:pStyle w:val="Textoindependiente"/>
        <w:spacing w:line="276" w:lineRule="auto"/>
        <w:ind w:left="240" w:right="8014"/>
        <w:jc w:val="both"/>
        <w:rPr>
          <w:b/>
        </w:rPr>
      </w:pPr>
      <w:r>
        <w:t>E</w:t>
      </w:r>
      <w:r w:rsidR="00332F99">
        <w:t xml:space="preserve">l formador debe proporcionar las imágenes a continuación y debe </w:t>
      </w:r>
      <w:r w:rsidR="00203D14">
        <w:t>invitar</w:t>
      </w:r>
      <w:r w:rsidR="00332F99">
        <w:t xml:space="preserve"> a los</w:t>
      </w:r>
      <w:r w:rsidR="00B03205">
        <w:t xml:space="preserve"> AAWID a definir cuáles de ellas podrían ser clasificadas</w:t>
      </w:r>
      <w:r w:rsidR="00332F99">
        <w:t xml:space="preserve"> como sueños y cuáles podrían establecerse como m</w:t>
      </w:r>
      <w:r w:rsidR="00B03205">
        <w:t>etas, teniendo en cuenta la situación de cada persona.</w:t>
      </w:r>
    </w:p>
    <w:tbl>
      <w:tblPr>
        <w:tblpPr w:leftFromText="180" w:rightFromText="180" w:vertAnchor="text" w:horzAnchor="page" w:tblpX="1879" w:tblpY="184"/>
        <w:tblW w:w="0" w:type="auto"/>
        <w:tblBorders>
          <w:top w:val="dashSmallGap" w:sz="4" w:space="0" w:color="000000"/>
          <w:left w:val="dashSmallGap" w:sz="4" w:space="0" w:color="000000"/>
          <w:bottom w:val="dashSmallGap" w:sz="4" w:space="0" w:color="000000"/>
          <w:right w:val="dashSmallGap" w:sz="4" w:space="0" w:color="000000"/>
          <w:insideH w:val="dashSmallGap" w:sz="4" w:space="0" w:color="000000"/>
          <w:insideV w:val="dashSmallGap" w:sz="4" w:space="0" w:color="000000"/>
        </w:tblBorders>
        <w:shd w:val="clear" w:color="auto" w:fill="E5B8B7" w:themeFill="accent2" w:themeFillTint="66"/>
        <w:tblLayout w:type="fixed"/>
        <w:tblCellMar>
          <w:left w:w="0" w:type="dxa"/>
          <w:right w:w="0" w:type="dxa"/>
        </w:tblCellMar>
        <w:tblLook w:val="01E0"/>
      </w:tblPr>
      <w:tblGrid>
        <w:gridCol w:w="2975"/>
        <w:gridCol w:w="2946"/>
      </w:tblGrid>
      <w:tr w:rsidR="00F60665" w:rsidTr="00F60665">
        <w:trPr>
          <w:trHeight w:val="2103"/>
        </w:trPr>
        <w:tc>
          <w:tcPr>
            <w:tcW w:w="2975" w:type="dxa"/>
            <w:shd w:val="clear" w:color="auto" w:fill="E5B8B7" w:themeFill="accent2" w:themeFillTint="66"/>
          </w:tcPr>
          <w:p w:rsidR="00F60665" w:rsidRDefault="00F60665" w:rsidP="00F60665">
            <w:pPr>
              <w:pStyle w:val="TableParagraph"/>
              <w:ind w:left="76" w:right="-15"/>
              <w:rPr>
                <w:sz w:val="20"/>
              </w:rPr>
            </w:pPr>
          </w:p>
          <w:p w:rsidR="00F60665" w:rsidRDefault="00F60665" w:rsidP="00F60665">
            <w:pPr>
              <w:pStyle w:val="TableParagraph"/>
              <w:spacing w:before="85" w:line="272" w:lineRule="exact"/>
              <w:ind w:left="735" w:right="783"/>
              <w:jc w:val="center"/>
              <w:rPr>
                <w:rFonts w:ascii="Impact"/>
                <w:sz w:val="24"/>
              </w:rPr>
            </w:pPr>
            <w:r>
              <w:rPr>
                <w:rFonts w:ascii="Impact"/>
                <w:sz w:val="24"/>
              </w:rPr>
              <w:t>Sue</w:t>
            </w:r>
            <w:r>
              <w:rPr>
                <w:rFonts w:ascii="Impact"/>
                <w:sz w:val="24"/>
              </w:rPr>
              <w:t>ñ</w:t>
            </w:r>
            <w:r>
              <w:rPr>
                <w:rFonts w:ascii="Impact"/>
                <w:sz w:val="24"/>
              </w:rPr>
              <w:t>o</w:t>
            </w:r>
          </w:p>
        </w:tc>
        <w:tc>
          <w:tcPr>
            <w:tcW w:w="2946" w:type="dxa"/>
            <w:shd w:val="clear" w:color="auto" w:fill="B8CCE4" w:themeFill="accent1" w:themeFillTint="66"/>
          </w:tcPr>
          <w:p w:rsidR="00F60665" w:rsidRDefault="00F60665" w:rsidP="00F60665">
            <w:pPr>
              <w:pStyle w:val="TableParagraph"/>
              <w:ind w:left="58" w:right="-29"/>
              <w:rPr>
                <w:sz w:val="20"/>
              </w:rPr>
            </w:pPr>
          </w:p>
          <w:p w:rsidR="00F60665" w:rsidRDefault="00F60665" w:rsidP="00F60665">
            <w:pPr>
              <w:pStyle w:val="TableParagraph"/>
              <w:spacing w:before="98" w:line="272" w:lineRule="exact"/>
              <w:ind w:left="732" w:right="786"/>
              <w:jc w:val="center"/>
              <w:rPr>
                <w:rFonts w:ascii="Impact"/>
                <w:sz w:val="24"/>
              </w:rPr>
            </w:pPr>
            <w:r>
              <w:rPr>
                <w:rFonts w:ascii="Impact"/>
                <w:sz w:val="24"/>
              </w:rPr>
              <w:t>Objetivo</w:t>
            </w:r>
          </w:p>
        </w:tc>
      </w:tr>
    </w:tbl>
    <w:tbl>
      <w:tblPr>
        <w:tblpPr w:leftFromText="180" w:rightFromText="180" w:vertAnchor="text" w:horzAnchor="page" w:tblpX="1740" w:tblpY="272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015"/>
      </w:tblGrid>
      <w:tr w:rsidR="00F60665" w:rsidTr="00F60665">
        <w:trPr>
          <w:trHeight w:val="2330"/>
        </w:trPr>
        <w:tc>
          <w:tcPr>
            <w:tcW w:w="3015" w:type="dxa"/>
            <w:vAlign w:val="center"/>
          </w:tcPr>
          <w:p w:rsidR="00F60665" w:rsidRPr="0080392F" w:rsidRDefault="00F60665" w:rsidP="00F60665">
            <w:pPr>
              <w:jc w:val="center"/>
            </w:pPr>
            <w:r w:rsidRPr="00B03205">
              <w:rPr>
                <w:rFonts w:ascii="Impact" w:hAnsi="Impact"/>
                <w:noProof/>
                <w:lang w:bidi="ar-SA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-1057910</wp:posOffset>
                  </wp:positionV>
                  <wp:extent cx="1725295" cy="969010"/>
                  <wp:effectExtent l="0" t="0" r="0" b="0"/>
                  <wp:wrapTopAndBottom/>
                  <wp:docPr id="2" name="image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9.jpe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5295" cy="969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03205">
              <w:rPr>
                <w:rFonts w:ascii="Impact" w:hAnsi="Impact"/>
              </w:rPr>
              <w:t>Cambiar de profesión</w:t>
            </w:r>
          </w:p>
        </w:tc>
      </w:tr>
    </w:tbl>
    <w:tbl>
      <w:tblPr>
        <w:tblpPr w:leftFromText="180" w:rightFromText="180" w:vertAnchor="text" w:horzAnchor="page" w:tblpX="4902" w:tblpY="275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015"/>
      </w:tblGrid>
      <w:tr w:rsidR="00F60665" w:rsidTr="00F60665">
        <w:trPr>
          <w:trHeight w:val="2330"/>
        </w:trPr>
        <w:tc>
          <w:tcPr>
            <w:tcW w:w="3015" w:type="dxa"/>
            <w:vAlign w:val="center"/>
          </w:tcPr>
          <w:p w:rsidR="00F60665" w:rsidRPr="0080392F" w:rsidRDefault="00F60665" w:rsidP="00F60665">
            <w:pPr>
              <w:jc w:val="center"/>
            </w:pPr>
            <w:r w:rsidRPr="00B03205">
              <w:rPr>
                <w:rFonts w:ascii="Impact" w:hAnsi="Impact"/>
                <w:noProof/>
                <w:lang w:bidi="ar-SA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1078865</wp:posOffset>
                  </wp:positionV>
                  <wp:extent cx="1725930" cy="1144270"/>
                  <wp:effectExtent l="19050" t="0" r="7620" b="0"/>
                  <wp:wrapTopAndBottom/>
                  <wp:docPr id="6" name="image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9.jpe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5930" cy="1144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03205">
              <w:rPr>
                <w:rFonts w:ascii="Impact" w:hAnsi="Impact"/>
              </w:rPr>
              <w:t>Poseer un castillo</w:t>
            </w:r>
          </w:p>
        </w:tc>
      </w:tr>
    </w:tbl>
    <w:p w:rsidR="0080392F" w:rsidRPr="0080392F" w:rsidRDefault="0080392F">
      <w:pPr>
        <w:pStyle w:val="Textoindependiente"/>
        <w:spacing w:line="276" w:lineRule="auto"/>
        <w:ind w:left="240" w:right="8014"/>
        <w:jc w:val="both"/>
        <w:rPr>
          <w:b/>
        </w:rPr>
      </w:pPr>
    </w:p>
    <w:tbl>
      <w:tblPr>
        <w:tblpPr w:leftFromText="180" w:rightFromText="180" w:vertAnchor="text" w:horzAnchor="page" w:tblpX="8793" w:tblpY="6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015"/>
      </w:tblGrid>
      <w:tr w:rsidR="00F60665" w:rsidTr="00F60665">
        <w:trPr>
          <w:trHeight w:val="2330"/>
        </w:trPr>
        <w:tc>
          <w:tcPr>
            <w:tcW w:w="3015" w:type="dxa"/>
            <w:vAlign w:val="center"/>
          </w:tcPr>
          <w:p w:rsidR="00F60665" w:rsidRPr="0080392F" w:rsidRDefault="00F60665" w:rsidP="00F60665">
            <w:pPr>
              <w:jc w:val="center"/>
            </w:pPr>
            <w:r w:rsidRPr="00B03205">
              <w:rPr>
                <w:rFonts w:ascii="Impact" w:hAnsi="Impact"/>
                <w:noProof/>
                <w:lang w:bidi="ar-SA"/>
              </w:rPr>
              <w:drawing>
                <wp:anchor distT="0" distB="0" distL="114300" distR="114300" simplePos="0" relativeHeight="251679744" behindDoc="0" locked="0" layoutInCell="1" allowOverlap="1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-1139190</wp:posOffset>
                  </wp:positionV>
                  <wp:extent cx="1714500" cy="1143000"/>
                  <wp:effectExtent l="19050" t="0" r="0" b="0"/>
                  <wp:wrapTopAndBottom/>
                  <wp:docPr id="17" name="image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9.jpe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03205">
              <w:rPr>
                <w:rFonts w:ascii="Impact" w:hAnsi="Impact"/>
              </w:rPr>
              <w:t>Encontrar un nuevo pasatiempo</w:t>
            </w:r>
          </w:p>
        </w:tc>
      </w:tr>
    </w:tbl>
    <w:p w:rsidR="0080392F" w:rsidRPr="0080392F" w:rsidRDefault="0080392F">
      <w:pPr>
        <w:pStyle w:val="Textoindependiente"/>
        <w:spacing w:line="276" w:lineRule="auto"/>
        <w:ind w:left="240" w:right="8014"/>
        <w:jc w:val="both"/>
        <w:rPr>
          <w:b/>
        </w:rPr>
      </w:pPr>
    </w:p>
    <w:p w:rsidR="001F45B8" w:rsidRPr="00D12122" w:rsidRDefault="001F45B8">
      <w:pPr>
        <w:pStyle w:val="Textoindependiente"/>
        <w:spacing w:line="276" w:lineRule="auto"/>
        <w:ind w:left="240" w:right="8014"/>
        <w:jc w:val="both"/>
      </w:pPr>
    </w:p>
    <w:p w:rsidR="0001491E" w:rsidRPr="00D12122" w:rsidRDefault="0001491E">
      <w:pPr>
        <w:pStyle w:val="Textoindependiente"/>
        <w:spacing w:line="276" w:lineRule="auto"/>
        <w:ind w:left="240" w:right="8014"/>
        <w:jc w:val="both"/>
      </w:pPr>
    </w:p>
    <w:p w:rsidR="0001491E" w:rsidRDefault="0001491E">
      <w:pPr>
        <w:pStyle w:val="Textoindependiente"/>
        <w:rPr>
          <w:sz w:val="20"/>
        </w:rPr>
      </w:pPr>
    </w:p>
    <w:p w:rsidR="0001491E" w:rsidRDefault="0001491E">
      <w:pPr>
        <w:pStyle w:val="Textoindependiente"/>
        <w:spacing w:before="4" w:after="1"/>
        <w:rPr>
          <w:sz w:val="28"/>
        </w:rPr>
      </w:pPr>
    </w:p>
    <w:p w:rsidR="0001491E" w:rsidRDefault="0001491E">
      <w:pPr>
        <w:jc w:val="both"/>
        <w:rPr>
          <w:sz w:val="18"/>
        </w:rPr>
        <w:sectPr w:rsidR="0001491E">
          <w:headerReference w:type="default" r:id="rId17"/>
          <w:footerReference w:type="default" r:id="rId18"/>
          <w:pgSz w:w="17180" w:h="12250" w:orient="landscape"/>
          <w:pgMar w:top="1380" w:right="720" w:bottom="1120" w:left="1200" w:header="756" w:footer="929" w:gutter="0"/>
          <w:cols w:space="720"/>
        </w:sectPr>
      </w:pPr>
    </w:p>
    <w:tbl>
      <w:tblPr>
        <w:tblpPr w:leftFromText="180" w:rightFromText="180" w:vertAnchor="text" w:horzAnchor="margin" w:tblpXSpec="right" w:tblpY="-2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015"/>
      </w:tblGrid>
      <w:tr w:rsidR="00F60665" w:rsidTr="00F60665">
        <w:trPr>
          <w:trHeight w:val="2330"/>
        </w:trPr>
        <w:tc>
          <w:tcPr>
            <w:tcW w:w="3015" w:type="dxa"/>
            <w:vAlign w:val="center"/>
          </w:tcPr>
          <w:p w:rsidR="00F60665" w:rsidRPr="0080392F" w:rsidRDefault="00F60665" w:rsidP="00F60665">
            <w:pPr>
              <w:jc w:val="center"/>
            </w:pPr>
            <w:r w:rsidRPr="00B03205">
              <w:rPr>
                <w:rFonts w:ascii="Impact" w:hAnsi="Impact"/>
                <w:noProof/>
                <w:lang w:bidi="ar-SA"/>
              </w:rPr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78740</wp:posOffset>
                  </wp:positionH>
                  <wp:positionV relativeFrom="paragraph">
                    <wp:posOffset>-1316990</wp:posOffset>
                  </wp:positionV>
                  <wp:extent cx="1584325" cy="1393825"/>
                  <wp:effectExtent l="19050" t="0" r="0" b="0"/>
                  <wp:wrapTopAndBottom/>
                  <wp:docPr id="15" name="image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9.jpe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4325" cy="139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03205">
              <w:rPr>
                <w:rFonts w:ascii="Impact" w:hAnsi="Impact"/>
              </w:rPr>
              <w:t>Convertirse en presidente de un país</w:t>
            </w:r>
          </w:p>
        </w:tc>
      </w:tr>
    </w:tbl>
    <w:tbl>
      <w:tblPr>
        <w:tblStyle w:val="Tablaconcuadrcula"/>
        <w:tblpPr w:leftFromText="180" w:rightFromText="180" w:vertAnchor="text" w:horzAnchor="page" w:tblpX="9598" w:tblpY="1695"/>
        <w:tblW w:w="0" w:type="auto"/>
        <w:tblLook w:val="04A0"/>
      </w:tblPr>
      <w:tblGrid>
        <w:gridCol w:w="3060"/>
      </w:tblGrid>
      <w:tr w:rsidR="00F60665" w:rsidTr="00F60665">
        <w:trPr>
          <w:trHeight w:val="2238"/>
        </w:trPr>
        <w:tc>
          <w:tcPr>
            <w:tcW w:w="3060" w:type="dxa"/>
            <w:vAlign w:val="bottom"/>
          </w:tcPr>
          <w:p w:rsidR="00F60665" w:rsidRDefault="00F60665" w:rsidP="00F60665">
            <w:pPr>
              <w:pStyle w:val="Textoindependiente"/>
              <w:spacing w:before="4" w:after="1"/>
              <w:jc w:val="center"/>
              <w:rPr>
                <w:sz w:val="28"/>
              </w:rPr>
            </w:pPr>
            <w:r>
              <w:rPr>
                <w:rFonts w:ascii="Impact"/>
                <w:noProof/>
                <w:sz w:val="24"/>
                <w:lang w:bidi="ar-SA"/>
              </w:rPr>
              <w:drawing>
                <wp:anchor distT="0" distB="0" distL="114300" distR="114300" simplePos="0" relativeHeight="251677696" behindDoc="0" locked="0" layoutInCell="1" allowOverlap="1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-1127125</wp:posOffset>
                  </wp:positionV>
                  <wp:extent cx="1805940" cy="1204595"/>
                  <wp:effectExtent l="0" t="0" r="0" b="0"/>
                  <wp:wrapSquare wrapText="bothSides"/>
                  <wp:docPr id="16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new-york-3634623_1280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5940" cy="1204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/>
                <w:sz w:val="24"/>
              </w:rPr>
              <w:t>Convertirse en piloto</w:t>
            </w:r>
          </w:p>
        </w:tc>
      </w:tr>
    </w:tbl>
    <w:p w:rsidR="0001491E" w:rsidRDefault="0001491E" w:rsidP="00B03205">
      <w:pPr>
        <w:jc w:val="center"/>
        <w:rPr>
          <w:sz w:val="19"/>
        </w:rPr>
      </w:pPr>
    </w:p>
    <w:sectPr w:rsidR="0001491E" w:rsidSect="00930FF5">
      <w:headerReference w:type="default" r:id="rId21"/>
      <w:footerReference w:type="default" r:id="rId22"/>
      <w:type w:val="continuous"/>
      <w:pgSz w:w="17180" w:h="12250" w:orient="landscape"/>
      <w:pgMar w:top="1380" w:right="720" w:bottom="1100" w:left="1200" w:header="720" w:footer="720" w:gutter="0"/>
      <w:cols w:num="2" w:space="720" w:equalWidth="0">
        <w:col w:w="6906" w:space="406"/>
        <w:col w:w="7948"/>
      </w:cols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419AE" w:rsidRDefault="007419AE">
      <w:r>
        <w:separator/>
      </w:r>
    </w:p>
  </w:endnote>
  <w:endnote w:type="continuationSeparator" w:id="1">
    <w:p w:rsidR="007419AE" w:rsidRDefault="007419A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6B7FF7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50560" behindDoc="1" locked="0" layoutInCell="1" allowOverlap="1">
          <wp:simplePos x="0" y="0"/>
          <wp:positionH relativeFrom="page">
            <wp:posOffset>3386667</wp:posOffset>
          </wp:positionH>
          <wp:positionV relativeFrom="page">
            <wp:posOffset>7204710</wp:posOffset>
          </wp:positionV>
          <wp:extent cx="3708400" cy="515620"/>
          <wp:effectExtent l="0" t="0" r="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7F7ECC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56704" behindDoc="1" locked="0" layoutInCell="1" allowOverlap="1">
          <wp:simplePos x="0" y="0"/>
          <wp:positionH relativeFrom="page">
            <wp:posOffset>3623733</wp:posOffset>
          </wp:positionH>
          <wp:positionV relativeFrom="page">
            <wp:posOffset>7204710</wp:posOffset>
          </wp:positionV>
          <wp:extent cx="3708400" cy="515620"/>
          <wp:effectExtent l="0" t="0" r="0" b="0"/>
          <wp:wrapNone/>
          <wp:docPr id="10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D023AC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62848" behindDoc="1" locked="0" layoutInCell="1" allowOverlap="1">
          <wp:simplePos x="0" y="0"/>
          <wp:positionH relativeFrom="page">
            <wp:posOffset>3810000</wp:posOffset>
          </wp:positionH>
          <wp:positionV relativeFrom="page">
            <wp:posOffset>7197090</wp:posOffset>
          </wp:positionV>
          <wp:extent cx="3708400" cy="515620"/>
          <wp:effectExtent l="0" t="0" r="0" b="0"/>
          <wp:wrapNone/>
          <wp:docPr id="14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419AE" w:rsidRDefault="007419AE">
      <w:r>
        <w:separator/>
      </w:r>
    </w:p>
  </w:footnote>
  <w:footnote w:type="continuationSeparator" w:id="1">
    <w:p w:rsidR="007419AE" w:rsidRDefault="007419AE">
      <w:r>
        <w:continuationSeparator/>
      </w:r>
    </w:p>
  </w:footnote>
  <w:footnote w:id="2">
    <w:p w:rsidR="000F3ECC" w:rsidRDefault="000F3ECC" w:rsidP="000F3ECC">
      <w:pPr>
        <w:pStyle w:val="Textonotapie"/>
      </w:pPr>
      <w:r>
        <w:rPr>
          <w:rStyle w:val="Refdenotaalpie"/>
        </w:rPr>
        <w:footnoteRef/>
      </w:r>
      <w:r>
        <w:t xml:space="preserve"> Algunos de los ejercicios sugeridos aquí se han inspirado en materiales publicados en https://positivepsychology.com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6B7FF7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48512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649536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6B7FF7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54656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6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655680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16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6B7FF7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64896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9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665920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9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1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abstractNum w:abstractNumId="2">
    <w:nsid w:val="64B4142C"/>
    <w:multiLevelType w:val="multilevel"/>
    <w:tmpl w:val="44562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D667BDE"/>
    <w:multiLevelType w:val="multilevel"/>
    <w:tmpl w:val="907A4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SwNDIzNzA2MjS3MDJQ0lEKTi0uzszPAykwNKoFANPP4gItAAAA"/>
  </w:docVars>
  <w:rsids>
    <w:rsidRoot w:val="0001491E"/>
    <w:rsid w:val="000147FC"/>
    <w:rsid w:val="0001491E"/>
    <w:rsid w:val="00023E48"/>
    <w:rsid w:val="00030652"/>
    <w:rsid w:val="000368BA"/>
    <w:rsid w:val="00050B36"/>
    <w:rsid w:val="000626AB"/>
    <w:rsid w:val="000734C8"/>
    <w:rsid w:val="00085F64"/>
    <w:rsid w:val="0009025E"/>
    <w:rsid w:val="000B233F"/>
    <w:rsid w:val="000C1F74"/>
    <w:rsid w:val="000C6E56"/>
    <w:rsid w:val="000D18BB"/>
    <w:rsid w:val="000F3ECC"/>
    <w:rsid w:val="001120BE"/>
    <w:rsid w:val="00112BE2"/>
    <w:rsid w:val="00114B3A"/>
    <w:rsid w:val="001329DC"/>
    <w:rsid w:val="00145EB7"/>
    <w:rsid w:val="00156D53"/>
    <w:rsid w:val="00162F06"/>
    <w:rsid w:val="001630FC"/>
    <w:rsid w:val="0016398C"/>
    <w:rsid w:val="00165A4A"/>
    <w:rsid w:val="0016735D"/>
    <w:rsid w:val="00184273"/>
    <w:rsid w:val="001846E2"/>
    <w:rsid w:val="001A2071"/>
    <w:rsid w:val="001B2174"/>
    <w:rsid w:val="001B41DA"/>
    <w:rsid w:val="001C31C6"/>
    <w:rsid w:val="001C570D"/>
    <w:rsid w:val="001C5838"/>
    <w:rsid w:val="001E28B4"/>
    <w:rsid w:val="001E59F6"/>
    <w:rsid w:val="001F45B8"/>
    <w:rsid w:val="001F6817"/>
    <w:rsid w:val="0020372A"/>
    <w:rsid w:val="00203D14"/>
    <w:rsid w:val="002139FF"/>
    <w:rsid w:val="00221F04"/>
    <w:rsid w:val="00253E54"/>
    <w:rsid w:val="00257D7B"/>
    <w:rsid w:val="00263EFB"/>
    <w:rsid w:val="00273274"/>
    <w:rsid w:val="00284867"/>
    <w:rsid w:val="002E1C35"/>
    <w:rsid w:val="002F4AE3"/>
    <w:rsid w:val="0030372E"/>
    <w:rsid w:val="003169BB"/>
    <w:rsid w:val="00321E22"/>
    <w:rsid w:val="00321ECE"/>
    <w:rsid w:val="00326F01"/>
    <w:rsid w:val="00332F99"/>
    <w:rsid w:val="00356D85"/>
    <w:rsid w:val="00366601"/>
    <w:rsid w:val="003702A9"/>
    <w:rsid w:val="0037610A"/>
    <w:rsid w:val="00377184"/>
    <w:rsid w:val="00383406"/>
    <w:rsid w:val="003834F6"/>
    <w:rsid w:val="00390AF3"/>
    <w:rsid w:val="003A2CF2"/>
    <w:rsid w:val="003A7F68"/>
    <w:rsid w:val="003B67EE"/>
    <w:rsid w:val="003E1B1D"/>
    <w:rsid w:val="003E415A"/>
    <w:rsid w:val="003F05C3"/>
    <w:rsid w:val="003F4BEB"/>
    <w:rsid w:val="003F4FFD"/>
    <w:rsid w:val="00404B35"/>
    <w:rsid w:val="004153DC"/>
    <w:rsid w:val="004172E8"/>
    <w:rsid w:val="00417D98"/>
    <w:rsid w:val="0042217F"/>
    <w:rsid w:val="00470866"/>
    <w:rsid w:val="00473B75"/>
    <w:rsid w:val="00475E27"/>
    <w:rsid w:val="00477CC2"/>
    <w:rsid w:val="00496CDC"/>
    <w:rsid w:val="004A437A"/>
    <w:rsid w:val="004A4B50"/>
    <w:rsid w:val="004A600E"/>
    <w:rsid w:val="004B04E8"/>
    <w:rsid w:val="004B4B77"/>
    <w:rsid w:val="004F40B2"/>
    <w:rsid w:val="00500BDD"/>
    <w:rsid w:val="0051492A"/>
    <w:rsid w:val="00515420"/>
    <w:rsid w:val="00515786"/>
    <w:rsid w:val="005322BE"/>
    <w:rsid w:val="00536A08"/>
    <w:rsid w:val="005376D3"/>
    <w:rsid w:val="00554F63"/>
    <w:rsid w:val="005557A2"/>
    <w:rsid w:val="00572B86"/>
    <w:rsid w:val="005819E9"/>
    <w:rsid w:val="00594E34"/>
    <w:rsid w:val="005A3323"/>
    <w:rsid w:val="005A4089"/>
    <w:rsid w:val="005A6F36"/>
    <w:rsid w:val="005A72FE"/>
    <w:rsid w:val="005C1077"/>
    <w:rsid w:val="005C2467"/>
    <w:rsid w:val="005C65EF"/>
    <w:rsid w:val="005D3009"/>
    <w:rsid w:val="005D3CD6"/>
    <w:rsid w:val="005D41CD"/>
    <w:rsid w:val="005D7629"/>
    <w:rsid w:val="005E0924"/>
    <w:rsid w:val="005F3259"/>
    <w:rsid w:val="00610F64"/>
    <w:rsid w:val="006132B6"/>
    <w:rsid w:val="0061713F"/>
    <w:rsid w:val="00637809"/>
    <w:rsid w:val="00643510"/>
    <w:rsid w:val="00644B72"/>
    <w:rsid w:val="00667D4D"/>
    <w:rsid w:val="00674244"/>
    <w:rsid w:val="00692782"/>
    <w:rsid w:val="0069520F"/>
    <w:rsid w:val="006B209D"/>
    <w:rsid w:val="006B64D4"/>
    <w:rsid w:val="006B7FF7"/>
    <w:rsid w:val="006C093F"/>
    <w:rsid w:val="00705164"/>
    <w:rsid w:val="00712883"/>
    <w:rsid w:val="00733085"/>
    <w:rsid w:val="007334F4"/>
    <w:rsid w:val="007419AE"/>
    <w:rsid w:val="00762BBB"/>
    <w:rsid w:val="0076766A"/>
    <w:rsid w:val="00794084"/>
    <w:rsid w:val="007B03BB"/>
    <w:rsid w:val="007B5B71"/>
    <w:rsid w:val="007D1EE9"/>
    <w:rsid w:val="007E3060"/>
    <w:rsid w:val="007F47D2"/>
    <w:rsid w:val="007F7ECC"/>
    <w:rsid w:val="0080392F"/>
    <w:rsid w:val="008303AE"/>
    <w:rsid w:val="0084299D"/>
    <w:rsid w:val="0084382F"/>
    <w:rsid w:val="0087354D"/>
    <w:rsid w:val="008902DF"/>
    <w:rsid w:val="008A1A22"/>
    <w:rsid w:val="008A5F23"/>
    <w:rsid w:val="008A66F6"/>
    <w:rsid w:val="008C153F"/>
    <w:rsid w:val="008C3D62"/>
    <w:rsid w:val="008E5148"/>
    <w:rsid w:val="009002E1"/>
    <w:rsid w:val="009113D8"/>
    <w:rsid w:val="00930FF5"/>
    <w:rsid w:val="009329E1"/>
    <w:rsid w:val="00937F90"/>
    <w:rsid w:val="00942D34"/>
    <w:rsid w:val="00954122"/>
    <w:rsid w:val="00954F5D"/>
    <w:rsid w:val="009734C5"/>
    <w:rsid w:val="00973B94"/>
    <w:rsid w:val="00980176"/>
    <w:rsid w:val="009869C9"/>
    <w:rsid w:val="009C04B8"/>
    <w:rsid w:val="009C7AD4"/>
    <w:rsid w:val="009E0764"/>
    <w:rsid w:val="009E4ADD"/>
    <w:rsid w:val="009F5415"/>
    <w:rsid w:val="00A63632"/>
    <w:rsid w:val="00A74D97"/>
    <w:rsid w:val="00A84C35"/>
    <w:rsid w:val="00A96614"/>
    <w:rsid w:val="00AA2F7C"/>
    <w:rsid w:val="00AC41A2"/>
    <w:rsid w:val="00AE1033"/>
    <w:rsid w:val="00AF2912"/>
    <w:rsid w:val="00B03205"/>
    <w:rsid w:val="00B10137"/>
    <w:rsid w:val="00B41070"/>
    <w:rsid w:val="00B44816"/>
    <w:rsid w:val="00B47BFB"/>
    <w:rsid w:val="00B7670D"/>
    <w:rsid w:val="00B9537A"/>
    <w:rsid w:val="00BA5FFE"/>
    <w:rsid w:val="00BB029E"/>
    <w:rsid w:val="00BB317A"/>
    <w:rsid w:val="00BB45CD"/>
    <w:rsid w:val="00BD488E"/>
    <w:rsid w:val="00C06364"/>
    <w:rsid w:val="00C13DF2"/>
    <w:rsid w:val="00C3596A"/>
    <w:rsid w:val="00C4662D"/>
    <w:rsid w:val="00C51F2B"/>
    <w:rsid w:val="00C755A5"/>
    <w:rsid w:val="00C854A4"/>
    <w:rsid w:val="00C978E4"/>
    <w:rsid w:val="00CA7473"/>
    <w:rsid w:val="00CB045F"/>
    <w:rsid w:val="00CB3291"/>
    <w:rsid w:val="00CB54F9"/>
    <w:rsid w:val="00CC0400"/>
    <w:rsid w:val="00CC243B"/>
    <w:rsid w:val="00CC314E"/>
    <w:rsid w:val="00CD7F45"/>
    <w:rsid w:val="00CE009A"/>
    <w:rsid w:val="00CE0863"/>
    <w:rsid w:val="00CE2E78"/>
    <w:rsid w:val="00CE6E83"/>
    <w:rsid w:val="00CF0E5B"/>
    <w:rsid w:val="00CF1298"/>
    <w:rsid w:val="00CF3299"/>
    <w:rsid w:val="00CF77CD"/>
    <w:rsid w:val="00D023AC"/>
    <w:rsid w:val="00D075DD"/>
    <w:rsid w:val="00D12122"/>
    <w:rsid w:val="00D17579"/>
    <w:rsid w:val="00D250A2"/>
    <w:rsid w:val="00D253D6"/>
    <w:rsid w:val="00D374EC"/>
    <w:rsid w:val="00D53142"/>
    <w:rsid w:val="00D7774D"/>
    <w:rsid w:val="00DB27D3"/>
    <w:rsid w:val="00DB2E15"/>
    <w:rsid w:val="00DB6071"/>
    <w:rsid w:val="00DD1CB3"/>
    <w:rsid w:val="00DD2887"/>
    <w:rsid w:val="00DD63C5"/>
    <w:rsid w:val="00E01037"/>
    <w:rsid w:val="00E015D1"/>
    <w:rsid w:val="00E21FFB"/>
    <w:rsid w:val="00E275CA"/>
    <w:rsid w:val="00E45607"/>
    <w:rsid w:val="00E45ED5"/>
    <w:rsid w:val="00E4761D"/>
    <w:rsid w:val="00E57526"/>
    <w:rsid w:val="00E57931"/>
    <w:rsid w:val="00E67947"/>
    <w:rsid w:val="00E708F0"/>
    <w:rsid w:val="00E75757"/>
    <w:rsid w:val="00EA5A2D"/>
    <w:rsid w:val="00EC0557"/>
    <w:rsid w:val="00F20B6D"/>
    <w:rsid w:val="00F23E1D"/>
    <w:rsid w:val="00F3259A"/>
    <w:rsid w:val="00F373D4"/>
    <w:rsid w:val="00F37BB1"/>
    <w:rsid w:val="00F447D2"/>
    <w:rsid w:val="00F50612"/>
    <w:rsid w:val="00F50D5B"/>
    <w:rsid w:val="00F60665"/>
    <w:rsid w:val="00FA07F4"/>
    <w:rsid w:val="00FA60ED"/>
    <w:rsid w:val="00FB1A04"/>
    <w:rsid w:val="00FB7D45"/>
    <w:rsid w:val="00FC41F2"/>
    <w:rsid w:val="00FC5DEB"/>
    <w:rsid w:val="00FD5403"/>
    <w:rsid w:val="00FD553F"/>
    <w:rsid w:val="00FE6720"/>
    <w:rsid w:val="00FE7061"/>
    <w:rsid w:val="00FF344E"/>
    <w:rsid w:val="00FF4E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s-ES" w:bidi="es-ES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44816"/>
    <w:rPr>
      <w:rFonts w:ascii="Georgia" w:eastAsia="Georgia" w:hAnsi="Georgia" w:cs="Georgia"/>
    </w:rPr>
  </w:style>
  <w:style w:type="paragraph" w:styleId="Ttulo1">
    <w:name w:val="heading 1"/>
    <w:basedOn w:val="Normal"/>
    <w:link w:val="Ttulo1Car"/>
    <w:uiPriority w:val="1"/>
    <w:qFormat/>
    <w:rsid w:val="00FD553F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link w:val="Ttulo2Car"/>
    <w:uiPriority w:val="1"/>
    <w:qFormat/>
    <w:rsid w:val="00FD553F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DC1">
    <w:name w:val="toc 1"/>
    <w:basedOn w:val="Normal"/>
    <w:uiPriority w:val="1"/>
    <w:qFormat/>
    <w:rsid w:val="00FD553F"/>
    <w:pPr>
      <w:spacing w:line="268" w:lineRule="exact"/>
      <w:ind w:left="499"/>
    </w:pPr>
    <w:rPr>
      <w:rFonts w:ascii="Impact" w:eastAsia="Impact" w:hAnsi="Impact" w:cs="Impact"/>
    </w:rPr>
  </w:style>
  <w:style w:type="paragraph" w:styleId="TDC2">
    <w:name w:val="toc 2"/>
    <w:basedOn w:val="Normal"/>
    <w:uiPriority w:val="1"/>
    <w:qFormat/>
    <w:rsid w:val="00FD553F"/>
    <w:pPr>
      <w:ind w:left="720"/>
    </w:pPr>
  </w:style>
  <w:style w:type="paragraph" w:styleId="Textoindependiente">
    <w:name w:val="Body Text"/>
    <w:basedOn w:val="Normal"/>
    <w:link w:val="TextoindependienteCar"/>
    <w:uiPriority w:val="1"/>
    <w:qFormat/>
    <w:rsid w:val="00FD553F"/>
  </w:style>
  <w:style w:type="paragraph" w:styleId="Ttulo">
    <w:name w:val="Title"/>
    <w:basedOn w:val="Normal"/>
    <w:uiPriority w:val="1"/>
    <w:qFormat/>
    <w:rsid w:val="00FD553F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Prrafodelista">
    <w:name w:val="List Paragraph"/>
    <w:basedOn w:val="Normal"/>
    <w:uiPriority w:val="1"/>
    <w:qFormat/>
    <w:rsid w:val="00FD553F"/>
    <w:pPr>
      <w:spacing w:before="1"/>
      <w:ind w:left="941" w:hanging="360"/>
    </w:pPr>
  </w:style>
  <w:style w:type="paragraph" w:customStyle="1" w:styleId="TableParagraph">
    <w:name w:val="Table Paragraph"/>
    <w:basedOn w:val="Normal"/>
    <w:uiPriority w:val="1"/>
    <w:qFormat/>
    <w:rsid w:val="00FD553F"/>
  </w:style>
  <w:style w:type="character" w:customStyle="1" w:styleId="Ttulo2Car">
    <w:name w:val="Título 2 Car"/>
    <w:basedOn w:val="Fuentedeprrafopredeter"/>
    <w:link w:val="Ttulo2"/>
    <w:uiPriority w:val="1"/>
    <w:rsid w:val="009734C5"/>
    <w:rPr>
      <w:rFonts w:ascii="Impact" w:eastAsia="Impact" w:hAnsi="Impact" w:cs="Impact"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B7D45"/>
    <w:rPr>
      <w:rFonts w:ascii="Georgia" w:eastAsia="Georgia" w:hAnsi="Georgia" w:cs="Georgia"/>
    </w:rPr>
  </w:style>
  <w:style w:type="paragraph" w:styleId="Piedepgina">
    <w:name w:val="footer"/>
    <w:basedOn w:val="Normal"/>
    <w:link w:val="PiedepginaCar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B7D45"/>
    <w:rPr>
      <w:rFonts w:ascii="Georgia" w:eastAsia="Georgia" w:hAnsi="Georgia" w:cs="Georgia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B44816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B44816"/>
    <w:rPr>
      <w:rFonts w:ascii="Georgia" w:eastAsia="Georgia" w:hAnsi="Georgia" w:cs="Georgia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B44816"/>
    <w:rPr>
      <w:vertAlign w:val="superscript"/>
    </w:rPr>
  </w:style>
  <w:style w:type="table" w:styleId="Tablaconcuadrcula">
    <w:name w:val="Table Grid"/>
    <w:basedOn w:val="Tablanormal"/>
    <w:uiPriority w:val="39"/>
    <w:rsid w:val="005C10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1Car">
    <w:name w:val="Título 1 Car"/>
    <w:basedOn w:val="Fuentedeprrafopredeter"/>
    <w:link w:val="Ttulo1"/>
    <w:uiPriority w:val="1"/>
    <w:rsid w:val="00515420"/>
    <w:rPr>
      <w:rFonts w:ascii="Impact" w:eastAsia="Impact" w:hAnsi="Impact" w:cs="Impact"/>
      <w:sz w:val="40"/>
      <w:szCs w:val="40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FC41F2"/>
    <w:rPr>
      <w:rFonts w:ascii="Georgia" w:eastAsia="Georgia" w:hAnsi="Georgia" w:cs="Georgia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9C7AD4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9C7AD4"/>
    <w:rPr>
      <w:rFonts w:ascii="Georgia" w:eastAsia="Georgia" w:hAnsi="Georgia" w:cs="Georgia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9C7AD4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F47D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F47D2"/>
    <w:rPr>
      <w:rFonts w:ascii="Tahoma" w:eastAsia="Georg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465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jpeg"/><Relationship Id="rId22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66B2FA-72D1-4069-BB51-89E662417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4</TotalTime>
  <Pages>2</Pages>
  <Words>170</Words>
  <Characters>938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Usuario</cp:lastModifiedBy>
  <cp:revision>204</cp:revision>
  <cp:lastPrinted>2021-03-15T21:04:00Z</cp:lastPrinted>
  <dcterms:created xsi:type="dcterms:W3CDTF">2020-12-08T09:17:00Z</dcterms:created>
  <dcterms:modified xsi:type="dcterms:W3CDTF">2021-04-19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